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EDBB7" w14:textId="2604A3B4" w:rsidR="0090486F" w:rsidRDefault="0090486F" w:rsidP="0090486F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APPENDIX</w:t>
      </w:r>
    </w:p>
    <w:p w14:paraId="1B08ED76" w14:textId="408A7CC4" w:rsidR="0090486F" w:rsidRPr="0090486F" w:rsidRDefault="0090486F" w:rsidP="0090486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E14E30" w14:textId="6B8BC3D3" w:rsidR="0090486F" w:rsidRPr="0090486F" w:rsidRDefault="0090486F" w:rsidP="0090486F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or Project Report</w:t>
      </w:r>
    </w:p>
    <w:p w14:paraId="1D1B4AB0" w14:textId="77777777" w:rsidR="0090486F" w:rsidRPr="0090486F" w:rsidRDefault="0090486F" w:rsidP="0090486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CED8B92" w14:textId="11BD9228" w:rsidR="0090486F" w:rsidRDefault="00B2233B" w:rsidP="0090486F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AI VIRTUAL PEN</w:t>
      </w:r>
    </w:p>
    <w:p w14:paraId="115656F1" w14:textId="4F735567" w:rsidR="0090486F" w:rsidRPr="0090486F" w:rsidRDefault="0090486F" w:rsidP="0090486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7E7BCF6" w14:textId="36A6E303" w:rsidR="0090486F" w:rsidRPr="0090486F" w:rsidRDefault="0090486F" w:rsidP="0090486F">
      <w:pPr>
        <w:jc w:val="center"/>
        <w:rPr>
          <w:rFonts w:ascii="Times New Roman" w:hAnsi="Times New Roman" w:cs="Times New Roman"/>
          <w:sz w:val="28"/>
          <w:szCs w:val="28"/>
        </w:rPr>
      </w:pPr>
      <w:r w:rsidRPr="0090486F">
        <w:rPr>
          <w:rFonts w:ascii="Times New Roman" w:hAnsi="Times New Roman" w:cs="Times New Roman"/>
          <w:sz w:val="28"/>
          <w:szCs w:val="28"/>
        </w:rPr>
        <w:t>BY</w:t>
      </w:r>
    </w:p>
    <w:p w14:paraId="6447B36B" w14:textId="2DBAF626" w:rsidR="0090486F" w:rsidRPr="0090486F" w:rsidRDefault="0090486F" w:rsidP="0090486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1480AE" w14:textId="6F8FB984" w:rsidR="0090486F" w:rsidRPr="00B2233B" w:rsidRDefault="00B2233B" w:rsidP="0090486F">
      <w:pPr>
        <w:spacing w:after="238" w:line="265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B2233B">
        <w:rPr>
          <w:rFonts w:ascii="Times New Roman" w:hAnsi="Times New Roman" w:cs="Times New Roman"/>
          <w:sz w:val="32"/>
          <w:szCs w:val="32"/>
        </w:rPr>
        <w:t>RAHUL SHARMA</w:t>
      </w:r>
      <w:r w:rsidR="0090486F" w:rsidRPr="00B2233B">
        <w:rPr>
          <w:rFonts w:ascii="Times New Roman" w:hAnsi="Times New Roman" w:cs="Times New Roman"/>
          <w:sz w:val="32"/>
          <w:szCs w:val="32"/>
        </w:rPr>
        <w:t xml:space="preserve"> (1711901010</w:t>
      </w:r>
      <w:r w:rsidR="008A47C8" w:rsidRPr="00B2233B">
        <w:rPr>
          <w:rFonts w:ascii="Times New Roman" w:hAnsi="Times New Roman" w:cs="Times New Roman"/>
          <w:sz w:val="32"/>
          <w:szCs w:val="32"/>
        </w:rPr>
        <w:t>23</w:t>
      </w:r>
      <w:r w:rsidR="0090486F" w:rsidRPr="00B2233B">
        <w:rPr>
          <w:rFonts w:ascii="Times New Roman" w:hAnsi="Times New Roman" w:cs="Times New Roman"/>
          <w:sz w:val="32"/>
          <w:szCs w:val="32"/>
        </w:rPr>
        <w:t>)</w:t>
      </w:r>
    </w:p>
    <w:p w14:paraId="1E995334" w14:textId="30D6B79C" w:rsidR="0090486F" w:rsidRPr="00B2233B" w:rsidRDefault="00B2233B" w:rsidP="0090486F">
      <w:pPr>
        <w:spacing w:after="238" w:line="265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B2233B">
        <w:rPr>
          <w:rFonts w:ascii="Times New Roman" w:hAnsi="Times New Roman" w:cs="Times New Roman"/>
          <w:sz w:val="32"/>
          <w:szCs w:val="32"/>
        </w:rPr>
        <w:t>NITISH PANDEY</w:t>
      </w:r>
      <w:r w:rsidR="0090486F" w:rsidRPr="00B2233B">
        <w:rPr>
          <w:rFonts w:ascii="Times New Roman" w:hAnsi="Times New Roman" w:cs="Times New Roman"/>
          <w:sz w:val="32"/>
          <w:szCs w:val="32"/>
        </w:rPr>
        <w:t xml:space="preserve"> </w:t>
      </w:r>
      <w:r w:rsidR="008A47C8" w:rsidRPr="00B2233B">
        <w:rPr>
          <w:rFonts w:ascii="Times New Roman" w:hAnsi="Times New Roman" w:cs="Times New Roman"/>
          <w:sz w:val="32"/>
          <w:szCs w:val="32"/>
        </w:rPr>
        <w:t>171190101022</w:t>
      </w:r>
      <w:r w:rsidRPr="00B2233B">
        <w:rPr>
          <w:rFonts w:ascii="Times New Roman" w:hAnsi="Times New Roman" w:cs="Times New Roman"/>
          <w:sz w:val="32"/>
          <w:szCs w:val="32"/>
        </w:rPr>
        <w:t>)</w:t>
      </w:r>
    </w:p>
    <w:p w14:paraId="7B19AA02" w14:textId="43179B49" w:rsidR="0090486F" w:rsidRPr="00B2233B" w:rsidRDefault="008A47C8" w:rsidP="0090486F">
      <w:pPr>
        <w:spacing w:after="238" w:line="265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B2233B">
        <w:rPr>
          <w:rFonts w:ascii="Times New Roman" w:hAnsi="Times New Roman" w:cs="Times New Roman"/>
          <w:sz w:val="32"/>
          <w:szCs w:val="32"/>
        </w:rPr>
        <w:t>NAVNEET NEGI</w:t>
      </w:r>
      <w:r w:rsidR="0090486F" w:rsidRPr="00B2233B">
        <w:rPr>
          <w:rFonts w:ascii="Times New Roman" w:hAnsi="Times New Roman" w:cs="Times New Roman"/>
          <w:sz w:val="32"/>
          <w:szCs w:val="32"/>
        </w:rPr>
        <w:t xml:space="preserve"> (1711901010</w:t>
      </w:r>
      <w:r w:rsidRPr="00B2233B">
        <w:rPr>
          <w:rFonts w:ascii="Times New Roman" w:hAnsi="Times New Roman" w:cs="Times New Roman"/>
          <w:sz w:val="32"/>
          <w:szCs w:val="32"/>
        </w:rPr>
        <w:t>19</w:t>
      </w:r>
      <w:r w:rsidR="00B2233B" w:rsidRPr="00B2233B">
        <w:rPr>
          <w:rFonts w:ascii="Times New Roman" w:hAnsi="Times New Roman" w:cs="Times New Roman"/>
          <w:sz w:val="32"/>
          <w:szCs w:val="32"/>
        </w:rPr>
        <w:t>)</w:t>
      </w:r>
    </w:p>
    <w:p w14:paraId="229C10CE" w14:textId="649C6242" w:rsidR="0090486F" w:rsidRPr="00B2233B" w:rsidRDefault="00B2233B" w:rsidP="0090486F">
      <w:pPr>
        <w:spacing w:after="238" w:line="265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B2233B">
        <w:rPr>
          <w:rFonts w:ascii="Times New Roman" w:hAnsi="Times New Roman" w:cs="Times New Roman"/>
          <w:sz w:val="32"/>
          <w:szCs w:val="32"/>
        </w:rPr>
        <w:t>KAMLESH PANDEY</w:t>
      </w:r>
      <w:r w:rsidR="0090486F" w:rsidRPr="00B2233B">
        <w:rPr>
          <w:rFonts w:ascii="Times New Roman" w:hAnsi="Times New Roman" w:cs="Times New Roman"/>
          <w:sz w:val="32"/>
          <w:szCs w:val="32"/>
        </w:rPr>
        <w:t xml:space="preserve"> (</w:t>
      </w:r>
      <w:r w:rsidR="008A47C8" w:rsidRPr="00B2233B">
        <w:rPr>
          <w:rFonts w:ascii="Times New Roman" w:hAnsi="Times New Roman" w:cs="Times New Roman"/>
          <w:sz w:val="32"/>
          <w:szCs w:val="32"/>
        </w:rPr>
        <w:t>68119010100</w:t>
      </w:r>
      <w:r w:rsidR="008A47C8" w:rsidRPr="00B2233B">
        <w:rPr>
          <w:rFonts w:ascii="Times New Roman" w:hAnsi="Times New Roman" w:cs="Times New Roman"/>
          <w:sz w:val="32"/>
          <w:szCs w:val="32"/>
        </w:rPr>
        <w:t>3</w:t>
      </w:r>
      <w:r w:rsidR="0090486F" w:rsidRPr="00B2233B">
        <w:rPr>
          <w:rFonts w:ascii="Times New Roman" w:hAnsi="Times New Roman" w:cs="Times New Roman"/>
          <w:sz w:val="32"/>
          <w:szCs w:val="32"/>
        </w:rPr>
        <w:t>)</w:t>
      </w:r>
    </w:p>
    <w:p w14:paraId="583D6EE6" w14:textId="77777777" w:rsidR="0090486F" w:rsidRPr="00C978C9" w:rsidRDefault="0090486F" w:rsidP="0090486F">
      <w:pPr>
        <w:ind w:left="161" w:right="42"/>
        <w:jc w:val="center"/>
        <w:rPr>
          <w:rFonts w:cs="Times New Roman"/>
          <w:szCs w:val="24"/>
        </w:rPr>
      </w:pPr>
      <w:r w:rsidRPr="00F76504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30DFD2F1" wp14:editId="7915FC77">
            <wp:simplePos x="0" y="0"/>
            <wp:positionH relativeFrom="page">
              <wp:align>center</wp:align>
            </wp:positionH>
            <wp:positionV relativeFrom="paragraph">
              <wp:posOffset>315595</wp:posOffset>
            </wp:positionV>
            <wp:extent cx="1409700" cy="1486535"/>
            <wp:effectExtent l="0" t="0" r="0" b="0"/>
            <wp:wrapTopAndBottom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148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D45302" w14:textId="77777777" w:rsidR="0090486F" w:rsidRDefault="0090486F" w:rsidP="0090486F">
      <w:pPr>
        <w:spacing w:after="153" w:line="265" w:lineRule="auto"/>
        <w:jc w:val="center"/>
        <w:rPr>
          <w:rFonts w:cs="Times New Roman"/>
          <w:sz w:val="29"/>
        </w:rPr>
      </w:pPr>
    </w:p>
    <w:p w14:paraId="37814B52" w14:textId="77777777" w:rsidR="0090486F" w:rsidRPr="00B2233B" w:rsidRDefault="0090486F" w:rsidP="0090486F">
      <w:pPr>
        <w:spacing w:after="153" w:line="265" w:lineRule="auto"/>
        <w:jc w:val="center"/>
        <w:rPr>
          <w:rFonts w:ascii="Times New Roman" w:hAnsi="Times New Roman" w:cs="Times New Roman"/>
        </w:rPr>
      </w:pPr>
      <w:r w:rsidRPr="00B2233B">
        <w:rPr>
          <w:rFonts w:ascii="Times New Roman" w:hAnsi="Times New Roman" w:cs="Times New Roman"/>
          <w:sz w:val="29"/>
        </w:rPr>
        <w:t>DEPARTMENT OF COMPUTER SCIENCE &amp; ENGINEERING</w:t>
      </w:r>
    </w:p>
    <w:p w14:paraId="76334939" w14:textId="77777777" w:rsidR="0090486F" w:rsidRPr="00B2233B" w:rsidRDefault="0090486F" w:rsidP="0090486F">
      <w:pPr>
        <w:jc w:val="center"/>
        <w:rPr>
          <w:rFonts w:ascii="Times New Roman" w:hAnsi="Times New Roman" w:cs="Times New Roman"/>
          <w:b/>
          <w:bCs/>
          <w:sz w:val="29"/>
        </w:rPr>
      </w:pPr>
      <w:r w:rsidRPr="00B2233B">
        <w:rPr>
          <w:rFonts w:ascii="Times New Roman" w:hAnsi="Times New Roman" w:cs="Times New Roman"/>
          <w:b/>
          <w:bCs/>
          <w:sz w:val="29"/>
        </w:rPr>
        <w:t>NANHI PARI SEEMANT ENGINEERING INSTITUTE</w:t>
      </w:r>
    </w:p>
    <w:p w14:paraId="288D1801" w14:textId="77777777" w:rsidR="0090486F" w:rsidRPr="00B2233B" w:rsidRDefault="0090486F" w:rsidP="0090486F">
      <w:pPr>
        <w:jc w:val="center"/>
        <w:rPr>
          <w:rFonts w:ascii="Times New Roman" w:hAnsi="Times New Roman" w:cs="Times New Roman"/>
          <w:b/>
          <w:bCs/>
          <w:sz w:val="29"/>
        </w:rPr>
      </w:pPr>
      <w:r w:rsidRPr="00B2233B">
        <w:rPr>
          <w:rFonts w:ascii="Times New Roman" w:hAnsi="Times New Roman" w:cs="Times New Roman"/>
          <w:b/>
          <w:bCs/>
          <w:sz w:val="29"/>
        </w:rPr>
        <w:t>PITHORAGARH -262502</w:t>
      </w:r>
    </w:p>
    <w:p w14:paraId="47DEA16D" w14:textId="77777777" w:rsidR="0090486F" w:rsidRPr="00B2233B" w:rsidRDefault="0090486F" w:rsidP="0090486F">
      <w:pPr>
        <w:jc w:val="center"/>
        <w:rPr>
          <w:rFonts w:ascii="Times New Roman" w:hAnsi="Times New Roman" w:cs="Times New Roman"/>
        </w:rPr>
      </w:pPr>
      <w:r w:rsidRPr="00B2233B">
        <w:rPr>
          <w:rFonts w:ascii="Times New Roman" w:hAnsi="Times New Roman" w:cs="Times New Roman"/>
          <w:b/>
          <w:bCs/>
          <w:sz w:val="29"/>
        </w:rPr>
        <w:t>UTTARAKHAND</w:t>
      </w:r>
    </w:p>
    <w:p w14:paraId="1767DBC7" w14:textId="1DF13613" w:rsidR="0090486F" w:rsidRPr="00B2233B" w:rsidRDefault="00B2233B" w:rsidP="0090486F">
      <w:pPr>
        <w:jc w:val="center"/>
        <w:rPr>
          <w:rFonts w:ascii="Times New Roman" w:hAnsi="Times New Roman" w:cs="Times New Roman"/>
          <w:sz w:val="29"/>
        </w:rPr>
      </w:pPr>
      <w:r w:rsidRPr="00B2233B">
        <w:rPr>
          <w:rFonts w:ascii="Times New Roman" w:hAnsi="Times New Roman" w:cs="Times New Roman"/>
          <w:sz w:val="29"/>
        </w:rPr>
        <w:t xml:space="preserve">SEPTEMBER, </w:t>
      </w:r>
      <w:r w:rsidR="0090486F" w:rsidRPr="00B2233B">
        <w:rPr>
          <w:rFonts w:ascii="Times New Roman" w:hAnsi="Times New Roman" w:cs="Times New Roman"/>
          <w:sz w:val="29"/>
        </w:rPr>
        <w:t>2021</w:t>
      </w:r>
    </w:p>
    <w:p w14:paraId="0ADC4843" w14:textId="77777777" w:rsidR="00B2233B" w:rsidRDefault="00B2233B">
      <w:pPr>
        <w:rPr>
          <w:rFonts w:ascii="Courier New" w:hAnsi="Courier New" w:cs="Courier New"/>
          <w:color w:val="696969"/>
        </w:rPr>
      </w:pPr>
      <w:r>
        <w:rPr>
          <w:rFonts w:ascii="Courier New" w:hAnsi="Courier New" w:cs="Courier New"/>
          <w:color w:val="696969"/>
        </w:rPr>
        <w:br w:type="page"/>
      </w:r>
    </w:p>
    <w:p w14:paraId="1E6F607F" w14:textId="04C2E803" w:rsidR="00AE7C82" w:rsidRDefault="00B2233B" w:rsidP="0090486F">
      <w:pPr>
        <w:jc w:val="center"/>
        <w:rPr>
          <w:rFonts w:ascii="Courier New" w:hAnsi="Courier New" w:cs="Courier New"/>
          <w:color w:val="696969"/>
        </w:rPr>
      </w:pPr>
      <w:r>
        <w:rPr>
          <w:rFonts w:ascii="Courier New" w:hAnsi="Courier New" w:cs="Courier New"/>
          <w:color w:val="696969"/>
        </w:rPr>
        <w:lastRenderedPageBreak/>
        <w:t>main</w:t>
      </w:r>
      <w:r w:rsidR="00AE7C82">
        <w:rPr>
          <w:rFonts w:ascii="Courier New" w:hAnsi="Courier New" w:cs="Courier New"/>
          <w:color w:val="696969"/>
        </w:rPr>
        <w:t>.</w:t>
      </w:r>
      <w:r>
        <w:rPr>
          <w:rFonts w:ascii="Courier New" w:hAnsi="Courier New" w:cs="Courier New"/>
          <w:color w:val="696969"/>
        </w:rPr>
        <w:t>py</w:t>
      </w:r>
    </w:p>
    <w:p w14:paraId="170993E4" w14:textId="19A90151" w:rsidR="00B2233B" w:rsidRPr="0090486F" w:rsidRDefault="00B2233B" w:rsidP="00B2233B">
      <w:pPr>
        <w:rPr>
          <w:rFonts w:cs="Times New Roman"/>
          <w:sz w:val="29"/>
        </w:rPr>
      </w:pPr>
      <w:r>
        <w:rPr>
          <w:rFonts w:ascii="Courier New" w:hAnsi="Courier New" w:cs="Courier New"/>
          <w:color w:val="696969"/>
        </w:rPr>
        <w:t>##################################################################</w:t>
      </w:r>
    </w:p>
    <w:p w14:paraId="4EA9E81B" w14:textId="77777777" w:rsidR="00B2233B" w:rsidRDefault="00B2233B" w:rsidP="00B2233B">
      <w:pPr>
        <w:shd w:val="clear" w:color="auto" w:fill="FEFEFE"/>
        <w:rPr>
          <w:rFonts w:ascii="Courier New" w:eastAsia="Times New Roman" w:hAnsi="Courier New" w:cs="Courier New"/>
          <w:color w:val="696969"/>
          <w:sz w:val="20"/>
          <w:lang w:eastAsia="en-IN"/>
        </w:rPr>
      </w:pP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import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numpy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as np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import cv2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from collections import deque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def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setValue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x)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print(""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# Creating the trackbars needed for adjusting the marker colour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namedWindow("Color detectors"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createTrackbar("Upper Hue", "Color detectors", 153, 180,setValues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createTrackbar("Upper Saturation", "Color detectors", 255, 255,setValues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createTrackbar("Upper Value", "Color detectors", 255, 255,setValues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createTrackbar("Lower Hue", "Color detectors", 64, 180,setValues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createTrackbar("Lower Saturation", "Color detectors", 72, 255,setValues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createTrackbar("Lower Value", "Color detectors", 49, 255,setValues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# Giving different arrays to handle colour points of different colours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b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[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1024)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g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[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1024)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r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[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1024)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y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[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1024)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#assigning index values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blue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green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red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yellow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kernel =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np.one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(5,5),np.uint8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olors = [(255, 0, 0), (0, 255, 0), (0, 0, 255), (0, 255, 255)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olor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#starting the painting window setup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np.zero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(471,636,3)) + 255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rectangl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(40,1), (140,65), (0,0,0), 2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rectangl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(160,1), (255,65), colors[0], -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rectangl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(275,1), (370,65), colors[1], -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rectangl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(390,1), (485,65), colors[2], -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rectangl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(505,1), (600,65), colors[3], -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</w:p>
    <w:p w14:paraId="3DB6CDD2" w14:textId="77777777" w:rsidR="00B2233B" w:rsidRDefault="00B2233B">
      <w:pPr>
        <w:rPr>
          <w:rFonts w:ascii="Courier New" w:eastAsia="Times New Roman" w:hAnsi="Courier New" w:cs="Courier New"/>
          <w:color w:val="696969"/>
          <w:sz w:val="20"/>
          <w:lang w:eastAsia="en-IN"/>
        </w:rPr>
      </w:pPr>
      <w:r>
        <w:rPr>
          <w:rFonts w:ascii="Courier New" w:eastAsia="Times New Roman" w:hAnsi="Courier New" w:cs="Courier New"/>
          <w:color w:val="696969"/>
          <w:sz w:val="20"/>
          <w:lang w:eastAsia="en-IN"/>
        </w:rPr>
        <w:br w:type="page"/>
      </w:r>
    </w:p>
    <w:p w14:paraId="7110B9ED" w14:textId="77777777" w:rsidR="00B2233B" w:rsidRDefault="00B2233B" w:rsidP="00B2233B">
      <w:pPr>
        <w:shd w:val="clear" w:color="auto" w:fill="FEFEFE"/>
        <w:rPr>
          <w:rFonts w:ascii="Courier New" w:eastAsia="Times New Roman" w:hAnsi="Courier New" w:cs="Courier New"/>
          <w:color w:val="696969"/>
          <w:sz w:val="20"/>
          <w:lang w:eastAsia="en-IN"/>
        </w:rPr>
      </w:pP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lastRenderedPageBreak/>
        <w:t>cv2.putText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"CLEAR", (49, 33), cv2.FONT_HERSHEY_DUPLEX, 0.5, (0, 0, 0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putText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"BLUE", (185, 33), cv2.FONT_ITALIC, 0.5, (255, 255, 255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putText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"GREEN", (298, 33), cv2.FONT_ITALIC, 0.5, (255, 255, 255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putText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"RED", (420, 33), cv2.FONT_ITALIC, 0.5, (255, 255, 255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putText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"YELLOW", (520, 33), cv2.FONT_ITALIC, 0.5, (150,150,150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namedWindow('Paint', cv2.WINDOW_AUTOSIZE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ap = cv2.VideoCapture(0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while True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ret, frame =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ap.read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#Flipping the frame just for convenience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frame = cv2.flip(frame, 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hsv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cvtColor(frame, cv2.COLOR_BGR2HSV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u_hue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getTrackbarPos("Upper Hue", "Color detectors"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u_saturatio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getTrackbarPos("Upper Saturation", "Color detectors"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u_value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getTrackbarPos("Upper Value", "Color detectors"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l_hue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getTrackbarPos("Lower Hue", "Color detectors"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l_saturatio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getTrackbarPos("Lower Saturation", "Color detectors"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l_value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cv2.getTrackbarPos("Lower Value", "Color detectors"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Upper_hsv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np.array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u_hue,u_saturation,u_value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Lower_hsv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np.array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l_hue,l_saturation,l_value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frame = cv2.rectangle(frame, (40,1), (140,65), (122,122,122), -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frame = cv2.rectangle(frame, (160,1), (255,65), colors[0], -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frame = cv2.rectangle(frame, (275,1), (370,65), colors[1], -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frame = cv2.rectangle(frame, (390,1), (485,65), colors[2], -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frame = cv2.rectangle(frame, (505,1), (600,65), colors[3], -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</w:p>
    <w:p w14:paraId="53DE6F32" w14:textId="7E2EF1B7" w:rsidR="00B2233B" w:rsidRPr="00B2233B" w:rsidRDefault="00B2233B" w:rsidP="00B2233B">
      <w:pPr>
        <w:shd w:val="clear" w:color="auto" w:fill="FEFEFE"/>
        <w:rPr>
          <w:rFonts w:ascii="Courier New" w:eastAsia="Times New Roman" w:hAnsi="Courier New" w:cs="Courier New"/>
          <w:color w:val="696969"/>
          <w:sz w:val="20"/>
          <w:lang w:eastAsia="en-IN"/>
        </w:rPr>
      </w:pP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v2.putText(frame, "CLEAR ALL", (49, 33), cv2.FONT_HERSHEY_SIMPLEX, 0.5, (255, 255, 255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cv2.putText(frame, "BLUE", (185, 33), cv2.FONT_HERSHEY_SIMPLEX, 0.5, (255, 255, 255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cv2.putText(frame, "GREEN", (298, 33), cv2.FONT_HERSHEY_SIMPLEX, 0.5, (255, 255, 255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cv2.putText(frame, "RED", (420, 33), cv2.FONT_HERSHEY_SIMPLEX, 0.5, (255, 255, 255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cv2.putText(frame, "YELLOW", (520, 33), cv2.FONT_HERSHEY_SIMPLEX, 0.5, (150,150,150), 2, cv2.LINE_AA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Mask = cv2.inRang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hsv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,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Lower_hsv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,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Upper_hsv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Mask = cv2.erode(Mask, kernel, iterations=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Mask = cv2.morphologyEx(Mask, cv2.MORPH_OPEN, kernel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Mask = cv2.dilate(Mask, kernel, iterations=1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_ = cv2.findContours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sk.copy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), cv2.RETR_EXTERNAL,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cv2.CHAIN_APPROX_SIMPLE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center = None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lastRenderedPageBreak/>
        <w:br/>
        <w:t xml:space="preserve">    #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fthe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contours are formed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if len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) &gt; 0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# sorting the contours to find biggest contour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nt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sorted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key = cv2.contourArea, reverse = True)[0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# Get the radius of the enclosing circle around the found contour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((x, y), radius) = cv2.minEnclosingCircl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nt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# Draw the circle around the contour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cv2.circle(frame, (int(x), int(y)), int(radius), (0, 255, 255), 2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# Calculating the center of the detected contour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M = cv2.moments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nt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center = (int(M['m10'] / M['m00']), int(M['m01'] / M['m00'])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#checking if any button above the screen is clicked/cursor hovered to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if center[1] &lt;= 65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if 40 &lt;= center[0] &lt;= 140: # Clear Button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b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[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512)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g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[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512)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r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[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512)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y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[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512)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blue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green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red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yellow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[67:,:,:] = 255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elif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160 &lt;= center[0] &lt;= 255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olor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0 # Blue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elif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275 &lt;= center[0] &lt;= 370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olor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1 # Green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elif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390 &lt;= center[0] &lt;= 485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olor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2 # Red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elif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505 &lt;= center[0] &lt;= 600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olor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 3 # Yellow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else 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if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olor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= 0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b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blue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.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appendleft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center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elif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olor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= 1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g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green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.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appendleft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center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elif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olor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= 2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r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red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.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appendleft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center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elif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olor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== 3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y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yellow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.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appendleft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center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else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bpoints.append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512)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blue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+= 1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gpoints.append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512)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green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+= 1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rpoints.append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512)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red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+= 1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ypoints.append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dequ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xlen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=512)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yellow_index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+= 1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points = 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b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,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g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,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r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,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ypoints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lastRenderedPageBreak/>
        <w:t xml:space="preserve">    for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in range(len(points))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for j in range(len(point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))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for k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 xml:space="preserve"> in range(1, len(point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[j]))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if point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[j][k - 1] is None or point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[j][k] is None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    continue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cv2.line(frame, point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[j][k - 1], point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[j][k], color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, 2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        cv2.line(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, point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[j][k - 1], point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[j][k], colors[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i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], 2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cv2.imshow("Tracking", frame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cv2.imshow("Paint",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paintWindow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cv2.imshow("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mask",Mask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if cv2.waitKey(1) &amp; 0xFF == </w:t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ord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"q"):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 xml:space="preserve">        break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# Release the camera and all resources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</w:r>
      <w:proofErr w:type="spellStart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cap.release</w:t>
      </w:r>
      <w:proofErr w:type="spellEnd"/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t>()</w:t>
      </w:r>
      <w:r w:rsidRPr="00B2233B">
        <w:rPr>
          <w:rFonts w:ascii="Courier New" w:eastAsia="Times New Roman" w:hAnsi="Courier New" w:cs="Courier New"/>
          <w:color w:val="696969"/>
          <w:sz w:val="20"/>
          <w:lang w:eastAsia="en-IN"/>
        </w:rPr>
        <w:br/>
        <w:t>cv2.destroyAllWindows()</w:t>
      </w:r>
    </w:p>
    <w:p w14:paraId="27A43127" w14:textId="1A4E2057" w:rsidR="00AE7C82" w:rsidRDefault="00AE7C82" w:rsidP="00B2233B">
      <w:pPr>
        <w:shd w:val="clear" w:color="auto" w:fill="FEFEFE"/>
      </w:pPr>
    </w:p>
    <w:p w14:paraId="6F4551FD" w14:textId="77777777" w:rsidR="006F77A5" w:rsidRDefault="006F77A5"/>
    <w:sectPr w:rsidR="006F77A5" w:rsidSect="008D100A">
      <w:footerReference w:type="default" r:id="rId7"/>
      <w:pgSz w:w="11906" w:h="16838"/>
      <w:pgMar w:top="1440" w:right="1440" w:bottom="1440" w:left="1701" w:header="709" w:footer="709" w:gutter="0"/>
      <w:pgBorders w:offsetFrom="page">
        <w:top w:val="single" w:sz="4" w:space="24" w:color="auto"/>
        <w:left w:val="single" w:sz="4" w:space="31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BAF9A" w14:textId="77777777" w:rsidR="00013FE3" w:rsidRDefault="00013FE3" w:rsidP="00A1486B">
      <w:pPr>
        <w:spacing w:after="0" w:line="240" w:lineRule="auto"/>
      </w:pPr>
      <w:r>
        <w:separator/>
      </w:r>
    </w:p>
  </w:endnote>
  <w:endnote w:type="continuationSeparator" w:id="0">
    <w:p w14:paraId="7132EC17" w14:textId="77777777" w:rsidR="00013FE3" w:rsidRDefault="00013FE3" w:rsidP="00A14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226255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0DDC96" w14:textId="7E24BE12" w:rsidR="00A1486B" w:rsidRDefault="00A148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601DB0" w14:textId="77777777" w:rsidR="00A1486B" w:rsidRDefault="00A148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F6F9F" w14:textId="77777777" w:rsidR="00013FE3" w:rsidRDefault="00013FE3" w:rsidP="00A1486B">
      <w:pPr>
        <w:spacing w:after="0" w:line="240" w:lineRule="auto"/>
      </w:pPr>
      <w:r>
        <w:separator/>
      </w:r>
    </w:p>
  </w:footnote>
  <w:footnote w:type="continuationSeparator" w:id="0">
    <w:p w14:paraId="7F60F945" w14:textId="77777777" w:rsidR="00013FE3" w:rsidRDefault="00013FE3" w:rsidP="00A1486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MDIxNDYwNbc0MTBR0lEKTi0uzszPAykwrAUACOtugywAAAA="/>
  </w:docVars>
  <w:rsids>
    <w:rsidRoot w:val="006F77A5"/>
    <w:rsid w:val="00013FE3"/>
    <w:rsid w:val="000B0D92"/>
    <w:rsid w:val="001C7285"/>
    <w:rsid w:val="00223CBA"/>
    <w:rsid w:val="00236595"/>
    <w:rsid w:val="00381298"/>
    <w:rsid w:val="00452CD1"/>
    <w:rsid w:val="0045412C"/>
    <w:rsid w:val="005A1835"/>
    <w:rsid w:val="006F77A5"/>
    <w:rsid w:val="008943E0"/>
    <w:rsid w:val="008A47C8"/>
    <w:rsid w:val="008D100A"/>
    <w:rsid w:val="008F3641"/>
    <w:rsid w:val="0090486F"/>
    <w:rsid w:val="00A1486B"/>
    <w:rsid w:val="00AE7C82"/>
    <w:rsid w:val="00B2233B"/>
    <w:rsid w:val="00B45A41"/>
    <w:rsid w:val="00BF2BB5"/>
    <w:rsid w:val="00F57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6DA24"/>
  <w15:chartTrackingRefBased/>
  <w15:docId w15:val="{4BC71E81-DA47-45D7-BE08-68BA9D87C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48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486B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Header">
    <w:name w:val="header"/>
    <w:basedOn w:val="Normal"/>
    <w:link w:val="HeaderChar"/>
    <w:uiPriority w:val="99"/>
    <w:unhideWhenUsed/>
    <w:rsid w:val="00A148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486B"/>
  </w:style>
  <w:style w:type="paragraph" w:styleId="Footer">
    <w:name w:val="footer"/>
    <w:basedOn w:val="Normal"/>
    <w:link w:val="FooterChar"/>
    <w:uiPriority w:val="99"/>
    <w:unhideWhenUsed/>
    <w:rsid w:val="00A148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486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23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233B"/>
    <w:rPr>
      <w:rFonts w:ascii="Courier New" w:eastAsia="Times New Roman" w:hAnsi="Courier New" w:cs="Courier New"/>
      <w:sz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7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9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67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90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2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2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5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1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3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314702-E037-492B-BF8F-BB6A8C96A5D3}">
  <we:reference id="wa200000011" version="1.0.1.0" store="en-US" storeType="OMEX"/>
  <we:alternateReferences>
    <we:reference id="wa200000011" version="1.0.1.0" store="WA200000011" storeType="OMEX"/>
  </we:alternateReferences>
  <we:properties>
    <we:property name="language" value="&quot;Python&quot;"/>
    <we:property name="theme" value="&quot;A11y Light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58</Words>
  <Characters>603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KUMAR</dc:creator>
  <cp:keywords/>
  <dc:description/>
  <cp:lastModifiedBy>Rahul Sharma</cp:lastModifiedBy>
  <cp:revision>2</cp:revision>
  <cp:lastPrinted>2021-09-23T14:53:00Z</cp:lastPrinted>
  <dcterms:created xsi:type="dcterms:W3CDTF">2021-09-23T16:49:00Z</dcterms:created>
  <dcterms:modified xsi:type="dcterms:W3CDTF">2021-09-23T16:49:00Z</dcterms:modified>
</cp:coreProperties>
</file>